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253B8" w14:textId="77777777" w:rsidR="005A68AF" w:rsidRPr="005A68AF" w:rsidRDefault="005A68AF" w:rsidP="005A68AF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bookmarkStart w:id="0" w:name="_GoBack"/>
      <w:bookmarkEnd w:id="0"/>
      <w:r w:rsidRPr="005A68AF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16DF87E6" w14:textId="77777777" w:rsidR="005A68AF" w:rsidRDefault="005A68AF" w:rsidP="005A68AF">
      <w:pP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</w:pPr>
      <w:r w:rsidRPr="005A68AF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In this context, it has been found appropriate to publish the article</w:t>
      </w:r>
    </w:p>
    <w:p w14:paraId="1CADE55F" w14:textId="4CDEB556" w:rsidR="005A68AF" w:rsidRPr="005A68AF" w:rsidRDefault="005A68AF" w:rsidP="005A68AF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5A68AF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4469255B" w14:textId="10C37728" w:rsidR="005A68AF" w:rsidRDefault="005A68AF">
      <w:r w:rsidRPr="005A68AF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Prof. Serdar DUSEN, </w:t>
      </w:r>
      <w:proofErr w:type="spellStart"/>
      <w:r w:rsidRPr="005A68AF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Pamukkale</w:t>
      </w:r>
      <w:proofErr w:type="spellEnd"/>
      <w:r w:rsidRPr="005A68AF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University, Turkey</w:t>
      </w:r>
      <w:r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.</w:t>
      </w:r>
    </w:p>
    <w:sectPr w:rsidR="005A68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3MzAwtTSzMDS1MDRW0lEKTi0uzszPAykwrAUAbihMuSwAAAA="/>
  </w:docVars>
  <w:rsids>
    <w:rsidRoot w:val="0043587B"/>
    <w:rsid w:val="0043587B"/>
    <w:rsid w:val="005A68AF"/>
    <w:rsid w:val="006D2BDD"/>
    <w:rsid w:val="0086724B"/>
    <w:rsid w:val="00B17BEB"/>
    <w:rsid w:val="00BF48A6"/>
    <w:rsid w:val="00E9580E"/>
    <w:rsid w:val="00F70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3B801"/>
  <w15:chartTrackingRefBased/>
  <w15:docId w15:val="{F833B89C-59B0-4F65-B88D-59BBA5DD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1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3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13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02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97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4-12-27T08:00:00Z</dcterms:created>
  <dcterms:modified xsi:type="dcterms:W3CDTF">2025-07-19T11:29:00Z</dcterms:modified>
</cp:coreProperties>
</file>